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803006" cy="5794408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07303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188016" cy="7430703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743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849162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052235" cy="4870383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2936765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983078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4533498" cy="6227545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406949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3867608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912830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3875389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3859412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3879828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3863183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966635" cy="7161195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71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571105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976261" cy="4109987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884277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5130265" cy="4292867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88541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лан Таймуразвич Кесаев</dc:creator>
  <dc:language>ru-RU</dc:language>
  <cp:keywords/>
  <dcterms:created xsi:type="dcterms:W3CDTF">2024-11-25T07:46:46Z</dcterms:created>
  <dcterms:modified xsi:type="dcterms:W3CDTF">2024-11-25T07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